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3D1EC" w14:textId="77777777" w:rsidR="006F1837" w:rsidRDefault="006F1837" w:rsidP="006F1837">
      <w:r>
        <w:t># Marc Pierrot</w:t>
      </w:r>
    </w:p>
    <w:p w14:paraId="17C9064E" w14:textId="77777777" w:rsidR="006F1837" w:rsidRDefault="006F1837" w:rsidP="006F1837">
      <w:r>
        <w:t># February 28, 2022,</w:t>
      </w:r>
    </w:p>
    <w:p w14:paraId="1603A153" w14:textId="77777777" w:rsidR="006F1837" w:rsidRDefault="006F1837" w:rsidP="006F1837">
      <w:r>
        <w:t># analyze a network for vulnerabilities</w:t>
      </w:r>
    </w:p>
    <w:p w14:paraId="2450AF77" w14:textId="77777777" w:rsidR="006F1837" w:rsidRDefault="006F1837" w:rsidP="006F1837">
      <w:r>
        <w:t># write a Python program that should test the given host, and it should generate a list of</w:t>
      </w:r>
    </w:p>
    <w:p w14:paraId="4668388E" w14:textId="77777777" w:rsidR="006F1837" w:rsidRDefault="006F1837" w:rsidP="006F1837">
      <w:r>
        <w:t># all the TCP Open ports within the range of 1 to 1025.</w:t>
      </w:r>
    </w:p>
    <w:p w14:paraId="274E6EA3" w14:textId="77777777" w:rsidR="006F1837" w:rsidRDefault="006F1837" w:rsidP="006F1837"/>
    <w:p w14:paraId="06F72EE5" w14:textId="77777777" w:rsidR="006F1837" w:rsidRDefault="006F1837" w:rsidP="006F1837">
      <w:r>
        <w:t>import socket</w:t>
      </w:r>
    </w:p>
    <w:p w14:paraId="53CECC33" w14:textId="77777777" w:rsidR="006F1837" w:rsidRDefault="006F1837" w:rsidP="006F1837">
      <w:r>
        <w:t>import datetime</w:t>
      </w:r>
    </w:p>
    <w:p w14:paraId="3F7CA588" w14:textId="77777777" w:rsidR="006F1837" w:rsidRDefault="006F1837" w:rsidP="006F1837"/>
    <w:p w14:paraId="2BE7268D" w14:textId="77777777" w:rsidR="006F1837" w:rsidRDefault="006F1837" w:rsidP="006F1837">
      <w:r>
        <w:t>name = input("Please enter your full name: ")</w:t>
      </w:r>
    </w:p>
    <w:p w14:paraId="5DBEC863" w14:textId="77777777" w:rsidR="006F1837" w:rsidRDefault="006F1837" w:rsidP="006F1837">
      <w:r>
        <w:t>print("Hello!" + name)</w:t>
      </w:r>
    </w:p>
    <w:p w14:paraId="7B1A5DA5" w14:textId="77777777" w:rsidR="006F1837" w:rsidRDefault="006F1837" w:rsidP="006F1837">
      <w:r>
        <w:t>print("***************Welcome to our Port Scanner*************")</w:t>
      </w:r>
    </w:p>
    <w:p w14:paraId="3D87816C" w14:textId="77777777" w:rsidR="006F1837" w:rsidRDefault="006F1837" w:rsidP="006F1837"/>
    <w:p w14:paraId="127CD717" w14:textId="77777777" w:rsidR="006F1837" w:rsidRDefault="006F1837" w:rsidP="006F1837"/>
    <w:p w14:paraId="5A545270" w14:textId="77777777" w:rsidR="006F1837" w:rsidRDefault="006F1837" w:rsidP="006F1837">
      <w:r>
        <w:t>fl_tpt = open("port's scan file.txt", "w")</w:t>
      </w:r>
    </w:p>
    <w:p w14:paraId="6FEB7EA8" w14:textId="77777777" w:rsidR="006F1837" w:rsidRDefault="006F1837" w:rsidP="006F1837">
      <w:r>
        <w:t>fl_tpt.write("Welcome to the scanner-dome.--..--..--..--..-*-.\n\n")</w:t>
      </w:r>
    </w:p>
    <w:p w14:paraId="3866E96B" w14:textId="77777777" w:rsidR="006F1837" w:rsidRDefault="006F1837" w:rsidP="006F1837"/>
    <w:p w14:paraId="5F158769" w14:textId="77777777" w:rsidR="006F1837" w:rsidRDefault="006F1837" w:rsidP="006F1837">
      <w:r>
        <w:t>target_name = input("Enter the host that you want to scan please: ")</w:t>
      </w:r>
    </w:p>
    <w:p w14:paraId="57F8A34E" w14:textId="77777777" w:rsidR="006F1837" w:rsidRDefault="006F1837" w:rsidP="006F1837">
      <w:r>
        <w:t>target_ip = socket.gethostbyname(target_name)</w:t>
      </w:r>
    </w:p>
    <w:p w14:paraId="789DD135" w14:textId="77777777" w:rsidR="006F1837" w:rsidRDefault="006F1837" w:rsidP="006F1837"/>
    <w:p w14:paraId="596FD158" w14:textId="77777777" w:rsidR="006F1837" w:rsidRDefault="006F1837" w:rsidP="006F1837">
      <w:r>
        <w:t>"""just_checking = socket.gethostbyaddr(target_ip)</w:t>
      </w:r>
    </w:p>
    <w:p w14:paraId="31BEF6CF" w14:textId="77777777" w:rsidR="006F1837" w:rsidRDefault="006F1837" w:rsidP="006F1837">
      <w:r>
        <w:t>print(str(target_ip) + " : " + str(just_checking))"""</w:t>
      </w:r>
    </w:p>
    <w:p w14:paraId="060F34E0" w14:textId="77777777" w:rsidR="006F1837" w:rsidRDefault="006F1837" w:rsidP="006F1837"/>
    <w:p w14:paraId="106C2868" w14:textId="77777777" w:rsidR="006F1837" w:rsidRDefault="006F1837" w:rsidP="006F1837">
      <w:r>
        <w:t>print(target_ip)</w:t>
      </w:r>
    </w:p>
    <w:p w14:paraId="2056C5A5" w14:textId="77777777" w:rsidR="006F1837" w:rsidRDefault="006F1837" w:rsidP="006F1837"/>
    <w:p w14:paraId="3BE916B2" w14:textId="77777777" w:rsidR="006F1837" w:rsidRDefault="006F1837" w:rsidP="006F1837"/>
    <w:p w14:paraId="781876A3" w14:textId="77777777" w:rsidR="006F1837" w:rsidRDefault="006F1837" w:rsidP="006F1837">
      <w:r>
        <w:t>fl_tpt.write("Scanning the target: {}\n\n".format(target_name))</w:t>
      </w:r>
    </w:p>
    <w:p w14:paraId="5D8C5275" w14:textId="77777777" w:rsidR="006F1837" w:rsidRDefault="006F1837" w:rsidP="006F1837"/>
    <w:p w14:paraId="6B444D75" w14:textId="77777777" w:rsidR="006F1837" w:rsidRDefault="006F1837" w:rsidP="006F1837">
      <w:r>
        <w:lastRenderedPageBreak/>
        <w:t>starttime = datetime.datetime.now()</w:t>
      </w:r>
    </w:p>
    <w:p w14:paraId="365C847B" w14:textId="77777777" w:rsidR="006F1837" w:rsidRDefault="006F1837" w:rsidP="006F1837">
      <w:r>
        <w:t>fl_tpt.write(str(starttime) + "\n")</w:t>
      </w:r>
    </w:p>
    <w:p w14:paraId="165329A5" w14:textId="77777777" w:rsidR="006F1837" w:rsidRDefault="006F1837" w:rsidP="006F1837">
      <w:r>
        <w:t>print(starttime)</w:t>
      </w:r>
    </w:p>
    <w:p w14:paraId="0F7152F2" w14:textId="77777777" w:rsidR="006F1837" w:rsidRDefault="006F1837" w:rsidP="006F1837"/>
    <w:p w14:paraId="0987C3A4" w14:textId="77777777" w:rsidR="006F1837" w:rsidRDefault="006F1837" w:rsidP="006F1837">
      <w:r>
        <w:t>openports = []</w:t>
      </w:r>
    </w:p>
    <w:p w14:paraId="3869271F" w14:textId="77777777" w:rsidR="006F1837" w:rsidRDefault="006F1837" w:rsidP="006F1837">
      <w:r>
        <w:t>count = 0</w:t>
      </w:r>
    </w:p>
    <w:p w14:paraId="350EA11C" w14:textId="77777777" w:rsidR="006F1837" w:rsidRDefault="006F1837" w:rsidP="006F1837">
      <w:r>
        <w:t>i = 1</w:t>
      </w:r>
    </w:p>
    <w:p w14:paraId="0D4788A4" w14:textId="77777777" w:rsidR="006F1837" w:rsidRDefault="006F1837" w:rsidP="006F1837"/>
    <w:p w14:paraId="0C51AA69" w14:textId="77777777" w:rsidR="006F1837" w:rsidRDefault="006F1837" w:rsidP="006F1837">
      <w:r>
        <w:t>while i &lt;= 1025:</w:t>
      </w:r>
    </w:p>
    <w:p w14:paraId="340345C7" w14:textId="77777777" w:rsidR="006F1837" w:rsidRDefault="006F1837" w:rsidP="006F1837">
      <w:r>
        <w:t xml:space="preserve">    s = socket.socket(socket.AF_INET, socket.SOCK_STREAM)</w:t>
      </w:r>
    </w:p>
    <w:p w14:paraId="7C98AFA4" w14:textId="77777777" w:rsidR="006F1837" w:rsidRDefault="006F1837" w:rsidP="006F1837">
      <w:r>
        <w:t xml:space="preserve">    status = s.connect_ex((target_ip, i))</w:t>
      </w:r>
    </w:p>
    <w:p w14:paraId="08972A4E" w14:textId="77777777" w:rsidR="006F1837" w:rsidRDefault="006F1837" w:rsidP="006F1837">
      <w:r>
        <w:t xml:space="preserve">    if status == 0:</w:t>
      </w:r>
    </w:p>
    <w:p w14:paraId="2A3EB267" w14:textId="77777777" w:rsidR="006F1837" w:rsidRDefault="006F1837" w:rsidP="006F1837">
      <w:r>
        <w:t xml:space="preserve">        print("{}:{} is open to check!".format(target_ip, i))</w:t>
      </w:r>
    </w:p>
    <w:p w14:paraId="424ED882" w14:textId="77777777" w:rsidR="006F1837" w:rsidRDefault="006F1837" w:rsidP="006F1837">
      <w:r>
        <w:t xml:space="preserve">        fl_tpt.write(str(target_ip) + " : " + str(i) + " is open")</w:t>
      </w:r>
    </w:p>
    <w:p w14:paraId="65D4CAD1" w14:textId="77777777" w:rsidR="006F1837" w:rsidRDefault="006F1837" w:rsidP="006F1837">
      <w:r>
        <w:t xml:space="preserve">        fl_tpt.write("{}:{} is open to check!\n".format(target_ip, i))</w:t>
      </w:r>
    </w:p>
    <w:p w14:paraId="2F759ABB" w14:textId="77777777" w:rsidR="006F1837" w:rsidRDefault="006F1837" w:rsidP="006F1837">
      <w:r>
        <w:t xml:space="preserve">        openports.append(i)</w:t>
      </w:r>
    </w:p>
    <w:p w14:paraId="4DBDB380" w14:textId="77777777" w:rsidR="006F1837" w:rsidRDefault="006F1837" w:rsidP="006F1837">
      <w:r>
        <w:t xml:space="preserve">        count += 1</w:t>
      </w:r>
    </w:p>
    <w:p w14:paraId="019C1EDA" w14:textId="77777777" w:rsidR="006F1837" w:rsidRDefault="006F1837" w:rsidP="006F1837"/>
    <w:p w14:paraId="5D585381" w14:textId="77777777" w:rsidR="006F1837" w:rsidRDefault="006F1837" w:rsidP="006F1837">
      <w:r>
        <w:t xml:space="preserve">    elif status == 10060:</w:t>
      </w:r>
    </w:p>
    <w:p w14:paraId="2088728E" w14:textId="77777777" w:rsidR="006F1837" w:rsidRDefault="006F1837" w:rsidP="006F1837">
      <w:r>
        <w:t xml:space="preserve">        print("{}:{} is closed - Status code: {} This is the reason this port is closed".format(target_ip, i,</w:t>
      </w:r>
    </w:p>
    <w:p w14:paraId="2D9F65BD" w14:textId="77777777" w:rsidR="006F1837" w:rsidRDefault="006F1837" w:rsidP="006F1837">
      <w:r>
        <w:t xml:space="preserve">                                                                                                status))</w:t>
      </w:r>
    </w:p>
    <w:p w14:paraId="570EC752" w14:textId="77777777" w:rsidR="006F1837" w:rsidRDefault="006F1837" w:rsidP="006F1837">
      <w:r>
        <w:t xml:space="preserve">        fl_tpt.write("{}:{} is closed - Status code: {} This is the reason this port is closed".format(target_ip, i,</w:t>
      </w:r>
    </w:p>
    <w:p w14:paraId="6D016F73" w14:textId="77777777" w:rsidR="006F1837" w:rsidRDefault="006F1837" w:rsidP="006F1837">
      <w:r>
        <w:t xml:space="preserve">                                                                                                       status))</w:t>
      </w:r>
    </w:p>
    <w:p w14:paraId="6B1D86BC" w14:textId="77777777" w:rsidR="006F1837" w:rsidRDefault="006F1837" w:rsidP="006F1837">
      <w:r>
        <w:t xml:space="preserve">    elif status == 10061:</w:t>
      </w:r>
    </w:p>
    <w:p w14:paraId="66C6D327" w14:textId="77777777" w:rsidR="006F1837" w:rsidRDefault="006F1837" w:rsidP="006F1837">
      <w:r>
        <w:t xml:space="preserve">        print("{}:{} is closed - Status code: {} This is the other reason this port is closed".format(target_ip, i,</w:t>
      </w:r>
    </w:p>
    <w:p w14:paraId="749F7EEB" w14:textId="77777777" w:rsidR="006F1837" w:rsidRDefault="006F1837" w:rsidP="006F1837">
      <w:r>
        <w:t xml:space="preserve">                                                                                                      status))</w:t>
      </w:r>
    </w:p>
    <w:p w14:paraId="25D4F1F6" w14:textId="77777777" w:rsidR="006F1837" w:rsidRDefault="006F1837" w:rsidP="006F1837">
      <w:r>
        <w:lastRenderedPageBreak/>
        <w:t xml:space="preserve">    elif status == 6660:</w:t>
      </w:r>
    </w:p>
    <w:p w14:paraId="7553361E" w14:textId="77777777" w:rsidR="006F1837" w:rsidRDefault="006F1837" w:rsidP="006F1837">
      <w:r>
        <w:t xml:space="preserve">        print("{}:{} is closed - Status code: {} This is the other reason this port is closed".format(target_ip, i,</w:t>
      </w:r>
    </w:p>
    <w:p w14:paraId="14500F3E" w14:textId="77777777" w:rsidR="006F1837" w:rsidRDefault="006F1837" w:rsidP="006F1837">
      <w:r>
        <w:t xml:space="preserve">                                                                                                      status))</w:t>
      </w:r>
    </w:p>
    <w:p w14:paraId="5E657831" w14:textId="77777777" w:rsidR="006F1837" w:rsidRDefault="006F1837" w:rsidP="006F1837">
      <w:r>
        <w:t xml:space="preserve">    elif status == 6669:</w:t>
      </w:r>
    </w:p>
    <w:p w14:paraId="75C0D241" w14:textId="77777777" w:rsidR="006F1837" w:rsidRDefault="006F1837" w:rsidP="006F1837">
      <w:r>
        <w:t xml:space="preserve">        print("{}:{} is closed - Status code: {} This is the other reason this port is closed".format(target_ip, i,</w:t>
      </w:r>
    </w:p>
    <w:p w14:paraId="014EFB62" w14:textId="77777777" w:rsidR="006F1837" w:rsidRDefault="006F1837" w:rsidP="006F1837">
      <w:r>
        <w:t xml:space="preserve">                                                                                                      status))</w:t>
      </w:r>
    </w:p>
    <w:p w14:paraId="4E0E8424" w14:textId="77777777" w:rsidR="006F1837" w:rsidRDefault="006F1837" w:rsidP="006F1837"/>
    <w:p w14:paraId="1DF032FF" w14:textId="77777777" w:rsidR="006F1837" w:rsidRDefault="006F1837" w:rsidP="006F1837">
      <w:r>
        <w:t xml:space="preserve">    else:</w:t>
      </w:r>
    </w:p>
    <w:p w14:paraId="22E11E61" w14:textId="77777777" w:rsidR="006F1837" w:rsidRDefault="006F1837" w:rsidP="006F1837">
      <w:r>
        <w:t xml:space="preserve">        print("{}:{} is closed - Status code: {}".format(target_ip, i, status))</w:t>
      </w:r>
    </w:p>
    <w:p w14:paraId="31573C7E" w14:textId="77777777" w:rsidR="006F1837" w:rsidRDefault="006F1837" w:rsidP="006F1837"/>
    <w:p w14:paraId="7AB86BA9" w14:textId="77777777" w:rsidR="006F1837" w:rsidRDefault="006F1837" w:rsidP="006F1837">
      <w:r>
        <w:t xml:space="preserve">    i += 1</w:t>
      </w:r>
    </w:p>
    <w:p w14:paraId="100733F3" w14:textId="77777777" w:rsidR="006F1837" w:rsidRDefault="006F1837" w:rsidP="006F1837"/>
    <w:p w14:paraId="7F60A6FF" w14:textId="77777777" w:rsidR="006F1837" w:rsidRDefault="006F1837" w:rsidP="006F1837"/>
    <w:p w14:paraId="39F38DE8" w14:textId="77777777" w:rsidR="006F1837" w:rsidRDefault="006F1837" w:rsidP="006F1837">
      <w:r>
        <w:t>endtime = datetime.datetime.now()</w:t>
      </w:r>
    </w:p>
    <w:p w14:paraId="4F97CE21" w14:textId="77777777" w:rsidR="006F1837" w:rsidRDefault="006F1837" w:rsidP="006F1837">
      <w:r>
        <w:t>fl_tpt.write("\n" + str(endtime) + "\n")</w:t>
      </w:r>
    </w:p>
    <w:p w14:paraId="0DCBA175" w14:textId="77777777" w:rsidR="006F1837" w:rsidRDefault="006F1837" w:rsidP="006F1837">
      <w:r>
        <w:t>print(endtime)</w:t>
      </w:r>
    </w:p>
    <w:p w14:paraId="57FDB455" w14:textId="77777777" w:rsidR="006F1837" w:rsidRDefault="006F1837" w:rsidP="006F1837"/>
    <w:p w14:paraId="3AFC0EE0" w14:textId="77777777" w:rsidR="006F1837" w:rsidRDefault="006F1837" w:rsidP="006F1837">
      <w:r>
        <w:t>total_time = endtime - starttime</w:t>
      </w:r>
    </w:p>
    <w:p w14:paraId="72D373B9" w14:textId="77777777" w:rsidR="006F1837" w:rsidRDefault="006F1837" w:rsidP="006F1837">
      <w:r>
        <w:t>fl_tpt.write("This is the total time taken for the scan: " + str(total_time) + " The total number of open ports wa s: "</w:t>
      </w:r>
    </w:p>
    <w:p w14:paraId="350B83EF" w14:textId="77777777" w:rsidR="006F1837" w:rsidRDefault="006F1837" w:rsidP="006F1837">
      <w:r>
        <w:t xml:space="preserve">             + str(count))</w:t>
      </w:r>
    </w:p>
    <w:p w14:paraId="15D127E4" w14:textId="77777777" w:rsidR="006F1837" w:rsidRDefault="006F1837" w:rsidP="006F1837">
      <w:r>
        <w:t>print(total_time)</w:t>
      </w:r>
    </w:p>
    <w:p w14:paraId="13F414EC" w14:textId="77777777" w:rsidR="006F1837" w:rsidRDefault="006F1837" w:rsidP="006F1837"/>
    <w:p w14:paraId="15D352F7" w14:textId="77777777" w:rsidR="006F1837" w:rsidRDefault="006F1837" w:rsidP="006F1837">
      <w:r>
        <w:t>fl_tpt.close()</w:t>
      </w:r>
    </w:p>
    <w:p w14:paraId="67228E2B" w14:textId="77777777" w:rsidR="006F1837" w:rsidRDefault="006F1837" w:rsidP="006F1837"/>
    <w:p w14:paraId="33B4E98E" w14:textId="77777777" w:rsidR="006F1837" w:rsidRDefault="006F1837" w:rsidP="006F1837">
      <w:r>
        <w:t>print("thank you" + name + "for using our port's scan bye!")</w:t>
      </w:r>
    </w:p>
    <w:p w14:paraId="44E5C8AA" w14:textId="77777777" w:rsidR="00A6491C" w:rsidRDefault="00A6491C"/>
    <w:sectPr w:rsidR="00A649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zU0MDIwM7GwNLVQ0lEKTi0uzszPAykwqgUA861HuSwAAAA="/>
  </w:docVars>
  <w:rsids>
    <w:rsidRoot w:val="00A20FDA"/>
    <w:rsid w:val="000B66CF"/>
    <w:rsid w:val="006F1837"/>
    <w:rsid w:val="00A20FDA"/>
    <w:rsid w:val="00A64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89A49"/>
  <w15:chartTrackingRefBased/>
  <w15:docId w15:val="{C6F9DFC3-4C2C-4CAD-B5C8-4D5386CC5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50</Words>
  <Characters>2567</Characters>
  <Application>Microsoft Office Word</Application>
  <DocSecurity>0</DocSecurity>
  <Lines>21</Lines>
  <Paragraphs>6</Paragraphs>
  <ScaleCrop>false</ScaleCrop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Pierrot</dc:creator>
  <cp:keywords/>
  <dc:description/>
  <cp:lastModifiedBy>Marc Pierrot</cp:lastModifiedBy>
  <cp:revision>3</cp:revision>
  <dcterms:created xsi:type="dcterms:W3CDTF">2022-03-01T02:24:00Z</dcterms:created>
  <dcterms:modified xsi:type="dcterms:W3CDTF">2022-03-01T13:15:00Z</dcterms:modified>
</cp:coreProperties>
</file>